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7D7A5A" w14:textId="6A976FA5" w:rsidR="00A13A9E" w:rsidRPr="00EA0D8D" w:rsidRDefault="004F16E8" w:rsidP="006D6F1A">
      <w:pPr>
        <w:jc w:val="center"/>
        <w:rPr>
          <w:b/>
          <w:bCs/>
          <w:color w:val="FFFFFF" w:themeColor="background1"/>
          <w:sz w:val="28"/>
          <w:szCs w:val="22"/>
        </w:rPr>
      </w:pPr>
      <w:r w:rsidRPr="000C58F1">
        <w:rPr>
          <w:b/>
          <w:bCs/>
          <w:color w:val="FFFFFF" w:themeColor="background1"/>
          <w:sz w:val="48"/>
          <w:szCs w:val="40"/>
          <w:highlight w:val="black"/>
        </w:rPr>
        <w:t>JOB ADVERTISMENT</w:t>
      </w:r>
    </w:p>
    <w:p w14:paraId="5D593CB6" w14:textId="53B6A919" w:rsidR="00E2599C" w:rsidRPr="006D6F1A" w:rsidRDefault="00E2599C" w:rsidP="006D6F1A">
      <w:pPr>
        <w:jc w:val="center"/>
        <w:rPr>
          <w:b/>
          <w:bCs/>
        </w:rPr>
      </w:pPr>
      <w:r w:rsidRPr="00E5759A">
        <w:rPr>
          <w:b/>
          <w:bCs/>
          <w:sz w:val="36"/>
          <w:szCs w:val="28"/>
        </w:rPr>
        <w:t>Software Tester</w:t>
      </w:r>
    </w:p>
    <w:p w14:paraId="579B1007" w14:textId="02D2BAA7" w:rsidR="00467F30" w:rsidRDefault="00467F30" w:rsidP="00467F30">
      <w:pPr>
        <w:pStyle w:val="Heading2"/>
      </w:pPr>
      <w:r>
        <w:t>Recruiter</w:t>
      </w:r>
    </w:p>
    <w:p w14:paraId="1B837391" w14:textId="1EE1EBD9" w:rsidR="00E2599C" w:rsidRPr="00CA276B" w:rsidRDefault="0086773A" w:rsidP="00613350">
      <w:pPr>
        <w:pStyle w:val="ListParagraph"/>
        <w:numPr>
          <w:ilvl w:val="0"/>
          <w:numId w:val="5"/>
        </w:numPr>
      </w:pPr>
      <w:r>
        <w:t>Cosmopolitan</w:t>
      </w:r>
      <w:r w:rsidR="00E2599C">
        <w:t xml:space="preserve"> </w:t>
      </w:r>
      <w:r>
        <w:t>H</w:t>
      </w:r>
      <w:r w:rsidRPr="00CA276B">
        <w:t>ospital</w:t>
      </w:r>
      <w:r w:rsidR="005522DF" w:rsidRPr="00CA276B">
        <w:t xml:space="preserve">, </w:t>
      </w:r>
      <w:r w:rsidR="000D248B" w:rsidRPr="00CA276B">
        <w:t>New York, USA</w:t>
      </w:r>
    </w:p>
    <w:p w14:paraId="05C0821B" w14:textId="02A57780" w:rsidR="002A0DB4" w:rsidRPr="00CA276B" w:rsidRDefault="002156E6" w:rsidP="002A0DB4">
      <w:pPr>
        <w:pStyle w:val="Heading2"/>
      </w:pPr>
      <w:r w:rsidRPr="00CA276B">
        <w:t>Job Type</w:t>
      </w:r>
    </w:p>
    <w:p w14:paraId="0395E2B6" w14:textId="42B9B958" w:rsidR="00E2599C" w:rsidRPr="00CA276B" w:rsidRDefault="00E2599C" w:rsidP="00613350">
      <w:pPr>
        <w:pStyle w:val="ListParagraph"/>
        <w:numPr>
          <w:ilvl w:val="0"/>
          <w:numId w:val="5"/>
        </w:numPr>
      </w:pPr>
      <w:r w:rsidRPr="00CA276B">
        <w:t>Remote</w:t>
      </w:r>
      <w:r w:rsidR="00D229D6" w:rsidRPr="00CA276B">
        <w:t xml:space="preserve">, </w:t>
      </w:r>
      <w:r w:rsidRPr="00CA276B">
        <w:t>Full-time</w:t>
      </w:r>
    </w:p>
    <w:p w14:paraId="2269EC30" w14:textId="77777777" w:rsidR="00E2599C" w:rsidRPr="00CA276B" w:rsidRDefault="00E2599C" w:rsidP="00A47E19">
      <w:pPr>
        <w:pStyle w:val="Heading2"/>
      </w:pPr>
      <w:r w:rsidRPr="00CA276B">
        <w:t>Department</w:t>
      </w:r>
    </w:p>
    <w:p w14:paraId="5496C421" w14:textId="77777777" w:rsidR="00E2599C" w:rsidRPr="00CA276B" w:rsidRDefault="00E2599C" w:rsidP="00613350">
      <w:pPr>
        <w:pStyle w:val="ListParagraph"/>
        <w:numPr>
          <w:ilvl w:val="0"/>
          <w:numId w:val="5"/>
        </w:numPr>
      </w:pPr>
      <w:r w:rsidRPr="00CA276B">
        <w:t>Information Technology</w:t>
      </w:r>
    </w:p>
    <w:p w14:paraId="0AC20F37" w14:textId="6CD8E25C" w:rsidR="00E2599C" w:rsidRPr="00CA276B" w:rsidRDefault="00E2599C" w:rsidP="005A0524">
      <w:pPr>
        <w:pStyle w:val="Heading2"/>
      </w:pPr>
      <w:r w:rsidRPr="00CA276B">
        <w:t xml:space="preserve">Why </w:t>
      </w:r>
      <w:r w:rsidR="004F0B3F" w:rsidRPr="00CA276B">
        <w:t>Cosmopolitan Hospital</w:t>
      </w:r>
      <w:r w:rsidR="00551DBF" w:rsidRPr="00CA276B">
        <w:t>?</w:t>
      </w:r>
    </w:p>
    <w:p w14:paraId="24FDDE9C" w14:textId="77777777" w:rsidR="00613350" w:rsidRPr="00CA276B" w:rsidRDefault="008037D7" w:rsidP="0035449E">
      <w:pPr>
        <w:pStyle w:val="ListParagraph"/>
        <w:numPr>
          <w:ilvl w:val="0"/>
          <w:numId w:val="5"/>
        </w:numPr>
      </w:pPr>
      <w:r w:rsidRPr="00CA276B">
        <w:t xml:space="preserve">Cosmopolitan Hospital is one of the top </w:t>
      </w:r>
      <w:r w:rsidR="00672534" w:rsidRPr="00CA276B">
        <w:t>hospitals</w:t>
      </w:r>
      <w:r w:rsidR="0035449E" w:rsidRPr="00CA276B">
        <w:t xml:space="preserve"> in the country, with more specialties ranked first than any other provider. Nursing, Clinical, Finance, IT, Administrative, Research, and Support Services are just a few of the </w:t>
      </w:r>
      <w:r w:rsidR="00143B33" w:rsidRPr="00CA276B">
        <w:t>opportunities</w:t>
      </w:r>
      <w:r w:rsidR="0035449E" w:rsidRPr="00CA276B">
        <w:t xml:space="preserve"> available. You'll find professional opportunities that support diversity, equity, and inclusion. We invest in you at </w:t>
      </w:r>
      <w:r w:rsidR="0067193D" w:rsidRPr="00CA276B">
        <w:t>Cosmopolitan Hospital</w:t>
      </w:r>
      <w:r w:rsidR="0035449E" w:rsidRPr="00CA276B">
        <w:t xml:space="preserve"> by providing chances for growth and development, as well as a highly competitive benefits and pay package. We invite you to join our team, where you will find a culture of collaboration, professionalism, mutual respect, and, most importantly, a career that will change your life!</w:t>
      </w:r>
    </w:p>
    <w:p w14:paraId="6364883B" w14:textId="6BF4AF81" w:rsidR="0035449E" w:rsidRPr="00CA276B" w:rsidRDefault="0035449E" w:rsidP="0035449E">
      <w:pPr>
        <w:pStyle w:val="ListParagraph"/>
        <w:numPr>
          <w:ilvl w:val="0"/>
          <w:numId w:val="5"/>
        </w:numPr>
      </w:pPr>
      <w:r w:rsidRPr="00CA276B">
        <w:t xml:space="preserve">Employee benefits are many at </w:t>
      </w:r>
      <w:r w:rsidR="00650DDB" w:rsidRPr="00CA276B">
        <w:t>Cosmopolitan Hospital</w:t>
      </w:r>
      <w:r w:rsidRPr="00CA276B">
        <w:t xml:space="preserve">. Please see </w:t>
      </w:r>
      <w:r w:rsidR="00CF3D0A" w:rsidRPr="00CA276B">
        <w:t>Cosmopolitan Hospital</w:t>
      </w:r>
      <w:r w:rsidRPr="00CA276B">
        <w:t xml:space="preserve"> </w:t>
      </w:r>
      <w:r w:rsidR="00FD42CE" w:rsidRPr="00CA276B">
        <w:t>b</w:t>
      </w:r>
      <w:r w:rsidRPr="00CA276B">
        <w:t>enefits for more details. Eligibility is subject to change.</w:t>
      </w:r>
    </w:p>
    <w:p w14:paraId="03BB108A" w14:textId="3BB26026" w:rsidR="00E2599C" w:rsidRPr="00CA276B" w:rsidRDefault="00E2599C" w:rsidP="007661F2">
      <w:pPr>
        <w:pStyle w:val="Heading2"/>
      </w:pPr>
      <w:r w:rsidRPr="00CA276B">
        <w:t xml:space="preserve">Position </w:t>
      </w:r>
      <w:r w:rsidR="00E02A38" w:rsidRPr="00CA276B">
        <w:t>D</w:t>
      </w:r>
      <w:r w:rsidRPr="00CA276B">
        <w:t>escription</w:t>
      </w:r>
    </w:p>
    <w:p w14:paraId="794117FC" w14:textId="77777777" w:rsidR="00D430BA" w:rsidRPr="00CA276B" w:rsidRDefault="00D430BA" w:rsidP="00A13A9E">
      <w:pPr>
        <w:pStyle w:val="ListParagraph"/>
        <w:numPr>
          <w:ilvl w:val="0"/>
          <w:numId w:val="6"/>
        </w:numPr>
      </w:pPr>
      <w:r w:rsidRPr="00CA276B">
        <w:t xml:space="preserve">The Services Management unit of the Cosmopolitan Hospital is looking for a highly motivated and skilled software testers to join its Quality Assurance testing team. The service management unit provides support to the Center for Digital Medicare, including software testing for a suite of in-house developed and vended applications that improve access, service, affordability, and patient health care experience by extending Cosmopolitan Hospital knowledge and expertise to patients, consumers, and providers </w:t>
      </w:r>
      <w:proofErr w:type="gramStart"/>
      <w:r w:rsidRPr="00CA276B">
        <w:t>through the use of</w:t>
      </w:r>
      <w:proofErr w:type="gramEnd"/>
      <w:r w:rsidRPr="00CA276B">
        <w:t xml:space="preserve"> technology. This holder of this position will primarily be responsible for testing functionality across mobile device platforms, as well as additional projects and applications as needed. </w:t>
      </w:r>
      <w:proofErr w:type="gramStart"/>
      <w:r w:rsidRPr="00CA276B">
        <w:t>This personnel</w:t>
      </w:r>
      <w:proofErr w:type="gramEnd"/>
      <w:r w:rsidRPr="00CA276B">
        <w:t xml:space="preserve"> will contribute and apply knowledge of the software testing </w:t>
      </w:r>
      <w:r w:rsidRPr="00CA276B">
        <w:lastRenderedPageBreak/>
        <w:t xml:space="preserve">cycle, techniques, and tools to help develop high-quality, rock-solid applications. </w:t>
      </w:r>
    </w:p>
    <w:p w14:paraId="51422485" w14:textId="77777777" w:rsidR="00D430BA" w:rsidRPr="00CA276B" w:rsidRDefault="00D430BA" w:rsidP="00A13A9E">
      <w:pPr>
        <w:pStyle w:val="ListParagraph"/>
        <w:numPr>
          <w:ilvl w:val="0"/>
          <w:numId w:val="6"/>
        </w:numPr>
      </w:pPr>
      <w:r w:rsidRPr="00CA276B">
        <w:t>This position is responsible for providing software quality assurance for projects and systems. Supports the creation of deliverables, such as product validation for new and/or changed applications, which includes defining, performing, and documenting the process. In collaboration with other engineering and technical experts, investigates operational and process issues. Maintains quality records and metrics status reports; instructs and educates lower-level employees on how to set up and implement quality controls. Develops and implements quality control measures for in-house and outsourced goods. Under the leadership of the project team or a senior quality colleague, assists in the implementation of quality evaluations. In test management tools, you'll need to keep track of your test library and scripts.</w:t>
      </w:r>
    </w:p>
    <w:p w14:paraId="7E6DA77B" w14:textId="77777777" w:rsidR="00E2599C" w:rsidRPr="00CA276B" w:rsidRDefault="00E2599C" w:rsidP="00986175">
      <w:pPr>
        <w:pStyle w:val="Heading2"/>
      </w:pPr>
      <w:r w:rsidRPr="00CA276B">
        <w:t>Qualifications</w:t>
      </w:r>
    </w:p>
    <w:p w14:paraId="75DFDA67" w14:textId="77777777" w:rsidR="00431DAB" w:rsidRPr="00CA276B" w:rsidRDefault="00E2599C" w:rsidP="00431DAB">
      <w:pPr>
        <w:pStyle w:val="ListParagraph"/>
        <w:numPr>
          <w:ilvl w:val="0"/>
          <w:numId w:val="1"/>
        </w:numPr>
      </w:pPr>
      <w:r w:rsidRPr="00CA276B">
        <w:t xml:space="preserve">A Bachelor of Science degree with training/experience in software development, software testing or quality control; or </w:t>
      </w:r>
    </w:p>
    <w:p w14:paraId="32DD6CCB" w14:textId="77777777" w:rsidR="0066491B" w:rsidRPr="00CA276B" w:rsidRDefault="00431DAB" w:rsidP="00431DAB">
      <w:pPr>
        <w:pStyle w:val="ListParagraph"/>
        <w:numPr>
          <w:ilvl w:val="0"/>
          <w:numId w:val="1"/>
        </w:numPr>
      </w:pPr>
      <w:r w:rsidRPr="00CA276B">
        <w:t>A</w:t>
      </w:r>
      <w:r w:rsidR="00E2599C" w:rsidRPr="00CA276B">
        <w:t xml:space="preserve">n </w:t>
      </w:r>
      <w:proofErr w:type="spellStart"/>
      <w:r w:rsidR="00B14814" w:rsidRPr="00CA276B">
        <w:t>a</w:t>
      </w:r>
      <w:r w:rsidR="00E2599C" w:rsidRPr="00CA276B">
        <w:t>ssociates</w:t>
      </w:r>
      <w:proofErr w:type="spellEnd"/>
      <w:r w:rsidR="00E2599C" w:rsidRPr="00CA276B">
        <w:t xml:space="preserve"> degree in a computer related field and 2 years of professional experience in software development, software testing or quality control; or </w:t>
      </w:r>
    </w:p>
    <w:p w14:paraId="4FBF110B" w14:textId="69C482DE" w:rsidR="00E2599C" w:rsidRPr="00CA276B" w:rsidRDefault="00E2599C" w:rsidP="00431DAB">
      <w:pPr>
        <w:pStyle w:val="ListParagraph"/>
        <w:numPr>
          <w:ilvl w:val="0"/>
          <w:numId w:val="1"/>
        </w:numPr>
      </w:pPr>
      <w:r w:rsidRPr="00CA276B">
        <w:t xml:space="preserve">6 years of professional experience in software development, software testing or quality control. Strong background in productivity software: </w:t>
      </w:r>
      <w:proofErr w:type="gramStart"/>
      <w:r w:rsidRPr="00CA276B">
        <w:t>e.g.</w:t>
      </w:r>
      <w:proofErr w:type="gramEnd"/>
      <w:r w:rsidRPr="00CA276B">
        <w:t xml:space="preserve"> Microsoft Word, Excel, PowerPoint, and browsers.</w:t>
      </w:r>
    </w:p>
    <w:p w14:paraId="73E787E0" w14:textId="77777777" w:rsidR="00E2599C" w:rsidRPr="00CA276B" w:rsidRDefault="00E2599C" w:rsidP="00D91D93">
      <w:pPr>
        <w:pStyle w:val="Heading2"/>
      </w:pPr>
      <w:r w:rsidRPr="00CA276B">
        <w:t>Additional qualifications</w:t>
      </w:r>
    </w:p>
    <w:p w14:paraId="5A159191" w14:textId="77777777" w:rsidR="00C9300D" w:rsidRPr="00CA276B" w:rsidRDefault="008838FE" w:rsidP="00C9300D">
      <w:pPr>
        <w:pStyle w:val="ListParagraph"/>
        <w:numPr>
          <w:ilvl w:val="0"/>
          <w:numId w:val="2"/>
        </w:numPr>
      </w:pPr>
      <w:r w:rsidRPr="00CA276B">
        <w:t xml:space="preserve">Knows and uses the underlying principles, practises, and processes in a specialty subject (testing, software development, or data management). </w:t>
      </w:r>
    </w:p>
    <w:p w14:paraId="3C7134D3" w14:textId="2523663A" w:rsidR="008838FE" w:rsidRPr="00CA276B" w:rsidRDefault="008838FE" w:rsidP="00C9300D">
      <w:pPr>
        <w:pStyle w:val="ListParagraph"/>
        <w:numPr>
          <w:ilvl w:val="0"/>
          <w:numId w:val="2"/>
        </w:numPr>
      </w:pPr>
      <w:r w:rsidRPr="00CA276B">
        <w:t xml:space="preserve">Knowledge with test management software is a plus. </w:t>
      </w:r>
    </w:p>
    <w:p w14:paraId="5E045AEB" w14:textId="77777777" w:rsidR="008838FE" w:rsidRPr="00CA276B" w:rsidRDefault="008838FE" w:rsidP="00C9300D">
      <w:pPr>
        <w:pStyle w:val="ListParagraph"/>
        <w:numPr>
          <w:ilvl w:val="0"/>
          <w:numId w:val="2"/>
        </w:numPr>
      </w:pPr>
      <w:r w:rsidRPr="00CA276B">
        <w:t>Strong analytical thinking skills, great documentation skills, the ability to engage with people at all levels, and the ability to deal with ambiguous circumstances are all required.</w:t>
      </w:r>
    </w:p>
    <w:p w14:paraId="685A1D61" w14:textId="77777777" w:rsidR="00E25FD3" w:rsidRPr="00CA276B" w:rsidRDefault="008838FE" w:rsidP="00C9300D">
      <w:pPr>
        <w:pStyle w:val="ListParagraph"/>
        <w:numPr>
          <w:ilvl w:val="0"/>
          <w:numId w:val="2"/>
        </w:numPr>
      </w:pPr>
      <w:r w:rsidRPr="00CA276B">
        <w:t xml:space="preserve">It is preferable if you have project management experience. </w:t>
      </w:r>
    </w:p>
    <w:p w14:paraId="6820C229" w14:textId="77FE0D88" w:rsidR="008838FE" w:rsidRPr="00CA276B" w:rsidRDefault="008838FE" w:rsidP="00C9300D">
      <w:pPr>
        <w:pStyle w:val="ListParagraph"/>
        <w:numPr>
          <w:ilvl w:val="0"/>
          <w:numId w:val="2"/>
        </w:numPr>
      </w:pPr>
      <w:r w:rsidRPr="00CA276B">
        <w:t xml:space="preserve">Must be able to manage projects, work in teams, and make independent judgments that are appropriate for the business and technical environment. </w:t>
      </w:r>
    </w:p>
    <w:p w14:paraId="7F4A2731" w14:textId="77777777" w:rsidR="00544957" w:rsidRPr="00CA276B" w:rsidRDefault="008838FE" w:rsidP="00C9300D">
      <w:pPr>
        <w:pStyle w:val="ListParagraph"/>
        <w:numPr>
          <w:ilvl w:val="0"/>
          <w:numId w:val="2"/>
        </w:numPr>
      </w:pPr>
      <w:r w:rsidRPr="00CA276B">
        <w:t xml:space="preserve">Strong analytical, organisational, and interpersonal abilities are required. </w:t>
      </w:r>
    </w:p>
    <w:p w14:paraId="4BC58219" w14:textId="4D20D2F7" w:rsidR="008838FE" w:rsidRPr="00CA276B" w:rsidRDefault="008838FE" w:rsidP="00C9300D">
      <w:pPr>
        <w:pStyle w:val="ListParagraph"/>
        <w:numPr>
          <w:ilvl w:val="0"/>
          <w:numId w:val="2"/>
        </w:numPr>
      </w:pPr>
      <w:r w:rsidRPr="00CA276B">
        <w:t>The candidate should know how to determine system functionality / features, and cross-</w:t>
      </w:r>
      <w:proofErr w:type="spellStart"/>
      <w:r w:rsidRPr="00CA276B">
        <w:t>analyze</w:t>
      </w:r>
      <w:proofErr w:type="spellEnd"/>
      <w:r w:rsidRPr="00CA276B">
        <w:t xml:space="preserve"> software development documentation (business requirements, function specification, design specification). </w:t>
      </w:r>
    </w:p>
    <w:p w14:paraId="731CE5CD" w14:textId="77777777" w:rsidR="008838FE" w:rsidRPr="00CA276B" w:rsidRDefault="008838FE" w:rsidP="00C9300D">
      <w:pPr>
        <w:pStyle w:val="ListParagraph"/>
        <w:numPr>
          <w:ilvl w:val="0"/>
          <w:numId w:val="2"/>
        </w:numPr>
      </w:pPr>
      <w:r w:rsidRPr="00CA276B">
        <w:t xml:space="preserve">As it relates to product validation, be able to get an awareness of the appropriate systems as well as corporate operational standards and procedures. </w:t>
      </w:r>
    </w:p>
    <w:p w14:paraId="36A8D8D1" w14:textId="79CD51E5" w:rsidR="008838FE" w:rsidRPr="00CA276B" w:rsidRDefault="008838FE" w:rsidP="00C9300D">
      <w:pPr>
        <w:pStyle w:val="ListParagraph"/>
        <w:numPr>
          <w:ilvl w:val="0"/>
          <w:numId w:val="2"/>
        </w:numPr>
      </w:pPr>
      <w:r w:rsidRPr="00CA276B">
        <w:lastRenderedPageBreak/>
        <w:t xml:space="preserve">As it relates to product verification and validation, </w:t>
      </w:r>
      <w:r w:rsidR="00413401" w:rsidRPr="00CA276B">
        <w:t>the person should be</w:t>
      </w:r>
      <w:r w:rsidRPr="00CA276B">
        <w:t xml:space="preserve"> familiar with software development lifecycles. </w:t>
      </w:r>
    </w:p>
    <w:p w14:paraId="0692A0C6" w14:textId="77777777" w:rsidR="008838FE" w:rsidRPr="00CA276B" w:rsidRDefault="008838FE" w:rsidP="00C9300D">
      <w:pPr>
        <w:pStyle w:val="ListParagraph"/>
        <w:numPr>
          <w:ilvl w:val="0"/>
          <w:numId w:val="2"/>
        </w:numPr>
      </w:pPr>
      <w:r w:rsidRPr="00CA276B">
        <w:t xml:space="preserve">Experienced in the creation of testing reports and project testing coordination. </w:t>
      </w:r>
    </w:p>
    <w:p w14:paraId="422E6D0C" w14:textId="5B568F1C" w:rsidR="008838FE" w:rsidRPr="00CA276B" w:rsidRDefault="008838FE" w:rsidP="00C9300D">
      <w:pPr>
        <w:pStyle w:val="ListParagraph"/>
        <w:numPr>
          <w:ilvl w:val="0"/>
          <w:numId w:val="2"/>
        </w:numPr>
      </w:pPr>
      <w:r w:rsidRPr="00CA276B">
        <w:t xml:space="preserve">Mentoring test colleagues and project teams on the software testing process. </w:t>
      </w:r>
    </w:p>
    <w:p w14:paraId="6B14806F" w14:textId="2D9B0652" w:rsidR="00E2599C" w:rsidRPr="00CA276B" w:rsidRDefault="008838FE" w:rsidP="00C9300D">
      <w:pPr>
        <w:pStyle w:val="ListParagraph"/>
        <w:numPr>
          <w:ilvl w:val="0"/>
          <w:numId w:val="2"/>
        </w:numPr>
      </w:pPr>
      <w:r w:rsidRPr="00CA276B">
        <w:t>Will be expected to communicate with a diverse group of people (i.e., technical and business).</w:t>
      </w:r>
    </w:p>
    <w:p w14:paraId="0F41B589" w14:textId="77777777" w:rsidR="00E2599C" w:rsidRPr="00CA276B" w:rsidRDefault="00E2599C" w:rsidP="004A2E40">
      <w:pPr>
        <w:pStyle w:val="Heading2"/>
      </w:pPr>
      <w:r w:rsidRPr="00CA276B">
        <w:t>License or certification</w:t>
      </w:r>
    </w:p>
    <w:p w14:paraId="66DE0C34" w14:textId="77777777" w:rsidR="00E2599C" w:rsidRPr="00CA276B" w:rsidRDefault="00E2599C" w:rsidP="009A6049">
      <w:pPr>
        <w:pStyle w:val="ListParagraph"/>
        <w:numPr>
          <w:ilvl w:val="0"/>
          <w:numId w:val="3"/>
        </w:numPr>
      </w:pPr>
      <w:r w:rsidRPr="00CA276B">
        <w:t xml:space="preserve">Certification and/or training in quality or testing certification. </w:t>
      </w:r>
      <w:proofErr w:type="spellStart"/>
      <w:r w:rsidRPr="00CA276B">
        <w:t>e.g</w:t>
      </w:r>
      <w:proofErr w:type="spellEnd"/>
      <w:r w:rsidRPr="00CA276B">
        <w:t xml:space="preserve"> ISO Service Management, CSTP, or ITIL desired.</w:t>
      </w:r>
    </w:p>
    <w:p w14:paraId="29913E2F" w14:textId="77777777" w:rsidR="00E2599C" w:rsidRPr="00CA276B" w:rsidRDefault="00E2599C" w:rsidP="000A5C96">
      <w:pPr>
        <w:pStyle w:val="Heading2"/>
      </w:pPr>
      <w:r w:rsidRPr="00CA276B">
        <w:t>Compensation Detail</w:t>
      </w:r>
    </w:p>
    <w:p w14:paraId="56F1F79F" w14:textId="61B018E3" w:rsidR="00830A5F" w:rsidRPr="00CA276B" w:rsidRDefault="00E2599C" w:rsidP="00830A5F">
      <w:pPr>
        <w:pStyle w:val="ListParagraph"/>
        <w:numPr>
          <w:ilvl w:val="0"/>
          <w:numId w:val="3"/>
        </w:numPr>
      </w:pPr>
      <w:r w:rsidRPr="00CA276B">
        <w:t xml:space="preserve">Education, </w:t>
      </w:r>
      <w:proofErr w:type="gramStart"/>
      <w:r w:rsidRPr="00CA276B">
        <w:t>experience</w:t>
      </w:r>
      <w:proofErr w:type="gramEnd"/>
      <w:r w:rsidRPr="00CA276B">
        <w:t xml:space="preserve"> and tenure may be </w:t>
      </w:r>
      <w:r w:rsidR="00491FC5" w:rsidRPr="00CA276B">
        <w:t>taken into account</w:t>
      </w:r>
      <w:r w:rsidRPr="00CA276B">
        <w:t xml:space="preserve"> along with internal equity when job offers are extended. </w:t>
      </w:r>
    </w:p>
    <w:p w14:paraId="440B5BC7" w14:textId="3A7F3DD5" w:rsidR="00E2599C" w:rsidRPr="00CA276B" w:rsidRDefault="00E2599C" w:rsidP="00830A5F">
      <w:pPr>
        <w:pStyle w:val="ListParagraph"/>
        <w:numPr>
          <w:ilvl w:val="0"/>
          <w:numId w:val="3"/>
        </w:numPr>
      </w:pPr>
      <w:r w:rsidRPr="00CA276B">
        <w:t xml:space="preserve">The minimum salary every 2 weeks is </w:t>
      </w:r>
      <w:proofErr w:type="spellStart"/>
      <w:r w:rsidRPr="00CA276B">
        <w:t>approx</w:t>
      </w:r>
      <w:proofErr w:type="spellEnd"/>
      <w:r w:rsidRPr="00CA276B">
        <w:t xml:space="preserve"> $</w:t>
      </w:r>
      <w:r w:rsidR="00830A5F" w:rsidRPr="00CA276B">
        <w:t>3,000</w:t>
      </w:r>
      <w:r w:rsidRPr="00CA276B">
        <w:t>, based on a full-time position.</w:t>
      </w:r>
    </w:p>
    <w:p w14:paraId="3425F457" w14:textId="77777777" w:rsidR="00FA68C2" w:rsidRPr="00CA276B" w:rsidRDefault="00FA68C2" w:rsidP="00FA68C2">
      <w:pPr>
        <w:pStyle w:val="Heading2"/>
      </w:pPr>
      <w:r w:rsidRPr="00CA276B">
        <w:t>Benefits</w:t>
      </w:r>
    </w:p>
    <w:p w14:paraId="2F1B7A42" w14:textId="77777777" w:rsidR="00FA68C2" w:rsidRPr="00CA276B" w:rsidRDefault="00FA68C2" w:rsidP="00AA62A3">
      <w:pPr>
        <w:pStyle w:val="ListParagraph"/>
        <w:numPr>
          <w:ilvl w:val="0"/>
          <w:numId w:val="4"/>
        </w:numPr>
      </w:pPr>
      <w:r w:rsidRPr="00CA276B">
        <w:t>Health insurance</w:t>
      </w:r>
    </w:p>
    <w:p w14:paraId="363F18DC" w14:textId="77777777" w:rsidR="00E2599C" w:rsidRPr="00CA276B" w:rsidRDefault="00E2599C" w:rsidP="00DC5221">
      <w:pPr>
        <w:pStyle w:val="Heading2"/>
      </w:pPr>
      <w:r w:rsidRPr="00CA276B">
        <w:t>Schedule</w:t>
      </w:r>
    </w:p>
    <w:p w14:paraId="2DA9850B" w14:textId="77777777" w:rsidR="00E2599C" w:rsidRPr="00CA276B" w:rsidRDefault="00E2599C" w:rsidP="00AA62A3">
      <w:pPr>
        <w:pStyle w:val="ListParagraph"/>
        <w:numPr>
          <w:ilvl w:val="0"/>
          <w:numId w:val="4"/>
        </w:numPr>
      </w:pPr>
      <w:r w:rsidRPr="00CA276B">
        <w:t>Full Time</w:t>
      </w:r>
    </w:p>
    <w:p w14:paraId="4ECF9EDE" w14:textId="77777777" w:rsidR="00E2599C" w:rsidRPr="00CA276B" w:rsidRDefault="00E2599C" w:rsidP="00DC5221">
      <w:pPr>
        <w:pStyle w:val="Heading2"/>
      </w:pPr>
      <w:r w:rsidRPr="00CA276B">
        <w:t>Hours / Pay period</w:t>
      </w:r>
    </w:p>
    <w:p w14:paraId="0E0E87A3" w14:textId="77777777" w:rsidR="00E2599C" w:rsidRPr="00CA276B" w:rsidRDefault="00E2599C" w:rsidP="00AA62A3">
      <w:pPr>
        <w:pStyle w:val="ListParagraph"/>
        <w:numPr>
          <w:ilvl w:val="0"/>
          <w:numId w:val="4"/>
        </w:numPr>
      </w:pPr>
      <w:r w:rsidRPr="00CA276B">
        <w:t>80</w:t>
      </w:r>
    </w:p>
    <w:p w14:paraId="78DB3B6C" w14:textId="77777777" w:rsidR="00E2599C" w:rsidRPr="00CA276B" w:rsidRDefault="00E2599C" w:rsidP="00456BA9">
      <w:pPr>
        <w:pStyle w:val="Heading2"/>
      </w:pPr>
      <w:r w:rsidRPr="00CA276B">
        <w:t>Schedule details</w:t>
      </w:r>
    </w:p>
    <w:p w14:paraId="0E001966" w14:textId="67333C56" w:rsidR="00E2599C" w:rsidRPr="00CA276B" w:rsidRDefault="00E2599C" w:rsidP="00703930">
      <w:pPr>
        <w:pStyle w:val="ListParagraph"/>
        <w:numPr>
          <w:ilvl w:val="0"/>
          <w:numId w:val="4"/>
        </w:numPr>
      </w:pPr>
      <w:r w:rsidRPr="00CA276B">
        <w:t>Monday - Friday, 8:00 AM to 5:00 PM</w:t>
      </w:r>
    </w:p>
    <w:p w14:paraId="34DB228A" w14:textId="77777777" w:rsidR="00E2599C" w:rsidRPr="00CA276B" w:rsidRDefault="00E2599C" w:rsidP="00F13B17">
      <w:pPr>
        <w:pStyle w:val="Heading2"/>
      </w:pPr>
      <w:r w:rsidRPr="00CA276B">
        <w:t>Weekend schedule</w:t>
      </w:r>
    </w:p>
    <w:p w14:paraId="16AE9DD7" w14:textId="339EA5A1" w:rsidR="00E2599C" w:rsidRPr="00CA276B" w:rsidRDefault="00E2599C" w:rsidP="0089566D">
      <w:pPr>
        <w:pStyle w:val="ListParagraph"/>
        <w:numPr>
          <w:ilvl w:val="0"/>
          <w:numId w:val="4"/>
        </w:numPr>
      </w:pPr>
      <w:r w:rsidRPr="00CA276B">
        <w:t>May be required to provide occasional after-hours support for production software releases.</w:t>
      </w:r>
    </w:p>
    <w:p w14:paraId="7F86301C" w14:textId="3B0775B8" w:rsidR="00E2599C" w:rsidRDefault="00E2599C" w:rsidP="00E2599C"/>
    <w:sectPr w:rsidR="00E2599C" w:rsidSect="00076499">
      <w:footerReference w:type="default" r:id="rId7"/>
      <w:pgSz w:w="11907" w:h="16840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8096DA" w14:textId="77777777" w:rsidR="00011642" w:rsidRDefault="00011642" w:rsidP="00BB1D42">
      <w:pPr>
        <w:spacing w:after="0"/>
      </w:pPr>
      <w:r>
        <w:separator/>
      </w:r>
    </w:p>
  </w:endnote>
  <w:endnote w:type="continuationSeparator" w:id="0">
    <w:p w14:paraId="4E01A764" w14:textId="77777777" w:rsidR="00011642" w:rsidRDefault="00011642" w:rsidP="00BB1D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7990307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88AF6D3" w14:textId="628FB07F" w:rsidR="00BB1D42" w:rsidRDefault="00BB1D4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C5AFEE7" w14:textId="77777777" w:rsidR="00BB1D42" w:rsidRDefault="00BB1D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10DEA6" w14:textId="77777777" w:rsidR="00011642" w:rsidRDefault="00011642" w:rsidP="00BB1D42">
      <w:pPr>
        <w:spacing w:after="0"/>
      </w:pPr>
      <w:r>
        <w:separator/>
      </w:r>
    </w:p>
  </w:footnote>
  <w:footnote w:type="continuationSeparator" w:id="0">
    <w:p w14:paraId="735A18BB" w14:textId="77777777" w:rsidR="00011642" w:rsidRDefault="00011642" w:rsidP="00BB1D4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105B08"/>
    <w:multiLevelType w:val="hybridMultilevel"/>
    <w:tmpl w:val="F1283C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537E16"/>
    <w:multiLevelType w:val="hybridMultilevel"/>
    <w:tmpl w:val="376A36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C04E89"/>
    <w:multiLevelType w:val="hybridMultilevel"/>
    <w:tmpl w:val="B57CE1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0A0414"/>
    <w:multiLevelType w:val="hybridMultilevel"/>
    <w:tmpl w:val="A88C9B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5403AD"/>
    <w:multiLevelType w:val="hybridMultilevel"/>
    <w:tmpl w:val="6DBC64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A23F65"/>
    <w:multiLevelType w:val="hybridMultilevel"/>
    <w:tmpl w:val="D93C8D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0NDU3tzAyMjYyMDBR0lEKTi0uzszPAykwqgUAxHwZAywAAAA="/>
  </w:docVars>
  <w:rsids>
    <w:rsidRoot w:val="00E2599C"/>
    <w:rsid w:val="00011642"/>
    <w:rsid w:val="00031D16"/>
    <w:rsid w:val="00033655"/>
    <w:rsid w:val="000571F7"/>
    <w:rsid w:val="00066BC2"/>
    <w:rsid w:val="00076499"/>
    <w:rsid w:val="000A5C96"/>
    <w:rsid w:val="000C58F1"/>
    <w:rsid w:val="000D248B"/>
    <w:rsid w:val="000D7557"/>
    <w:rsid w:val="00131DF7"/>
    <w:rsid w:val="00143B33"/>
    <w:rsid w:val="00145C7D"/>
    <w:rsid w:val="001723B1"/>
    <w:rsid w:val="002156E6"/>
    <w:rsid w:val="00215B4D"/>
    <w:rsid w:val="002673DF"/>
    <w:rsid w:val="002A0DB4"/>
    <w:rsid w:val="002E5682"/>
    <w:rsid w:val="00306426"/>
    <w:rsid w:val="00307B2F"/>
    <w:rsid w:val="00316C12"/>
    <w:rsid w:val="003451CC"/>
    <w:rsid w:val="0035449E"/>
    <w:rsid w:val="0036289C"/>
    <w:rsid w:val="003633AF"/>
    <w:rsid w:val="00367634"/>
    <w:rsid w:val="00367F74"/>
    <w:rsid w:val="003848FE"/>
    <w:rsid w:val="003A74D8"/>
    <w:rsid w:val="003B2537"/>
    <w:rsid w:val="003C1444"/>
    <w:rsid w:val="003D7AAB"/>
    <w:rsid w:val="0040106A"/>
    <w:rsid w:val="00413401"/>
    <w:rsid w:val="0041592D"/>
    <w:rsid w:val="00431DAB"/>
    <w:rsid w:val="0043277A"/>
    <w:rsid w:val="004364DD"/>
    <w:rsid w:val="00456BA9"/>
    <w:rsid w:val="00467F30"/>
    <w:rsid w:val="0047531D"/>
    <w:rsid w:val="00491CCD"/>
    <w:rsid w:val="00491FC5"/>
    <w:rsid w:val="004A2E40"/>
    <w:rsid w:val="004B268F"/>
    <w:rsid w:val="004F0B3F"/>
    <w:rsid w:val="004F16E8"/>
    <w:rsid w:val="00501CF0"/>
    <w:rsid w:val="00516FF6"/>
    <w:rsid w:val="00544957"/>
    <w:rsid w:val="00545FE1"/>
    <w:rsid w:val="00551DBF"/>
    <w:rsid w:val="005522DF"/>
    <w:rsid w:val="00595474"/>
    <w:rsid w:val="005A0524"/>
    <w:rsid w:val="005B11A9"/>
    <w:rsid w:val="005C2EE9"/>
    <w:rsid w:val="005C7AF1"/>
    <w:rsid w:val="005D7633"/>
    <w:rsid w:val="00613350"/>
    <w:rsid w:val="00650DDB"/>
    <w:rsid w:val="00651A2C"/>
    <w:rsid w:val="0066491A"/>
    <w:rsid w:val="0066491B"/>
    <w:rsid w:val="0067193D"/>
    <w:rsid w:val="00672534"/>
    <w:rsid w:val="006A474F"/>
    <w:rsid w:val="006C7EC3"/>
    <w:rsid w:val="006D6F1A"/>
    <w:rsid w:val="00703930"/>
    <w:rsid w:val="00714007"/>
    <w:rsid w:val="00723030"/>
    <w:rsid w:val="00746C10"/>
    <w:rsid w:val="007661F2"/>
    <w:rsid w:val="00771935"/>
    <w:rsid w:val="007926F5"/>
    <w:rsid w:val="00795B3D"/>
    <w:rsid w:val="007C6B61"/>
    <w:rsid w:val="007E5EB4"/>
    <w:rsid w:val="0080033C"/>
    <w:rsid w:val="00801984"/>
    <w:rsid w:val="008037D7"/>
    <w:rsid w:val="00805EFC"/>
    <w:rsid w:val="00830A5F"/>
    <w:rsid w:val="00853AFF"/>
    <w:rsid w:val="00853DE1"/>
    <w:rsid w:val="0086773A"/>
    <w:rsid w:val="008765EC"/>
    <w:rsid w:val="008838FE"/>
    <w:rsid w:val="0089566D"/>
    <w:rsid w:val="008B3A17"/>
    <w:rsid w:val="008C3AC3"/>
    <w:rsid w:val="00907AEF"/>
    <w:rsid w:val="00942BF4"/>
    <w:rsid w:val="0097348F"/>
    <w:rsid w:val="00983D56"/>
    <w:rsid w:val="00986175"/>
    <w:rsid w:val="00991785"/>
    <w:rsid w:val="009A6049"/>
    <w:rsid w:val="009B6592"/>
    <w:rsid w:val="009D4BDD"/>
    <w:rsid w:val="009D6CF8"/>
    <w:rsid w:val="00A13A9E"/>
    <w:rsid w:val="00A47E19"/>
    <w:rsid w:val="00A51B20"/>
    <w:rsid w:val="00A87260"/>
    <w:rsid w:val="00AA62A3"/>
    <w:rsid w:val="00B14814"/>
    <w:rsid w:val="00B460CC"/>
    <w:rsid w:val="00B80119"/>
    <w:rsid w:val="00BB1D42"/>
    <w:rsid w:val="00C46107"/>
    <w:rsid w:val="00C7596A"/>
    <w:rsid w:val="00C9300D"/>
    <w:rsid w:val="00CA276B"/>
    <w:rsid w:val="00CD58B9"/>
    <w:rsid w:val="00CF23EB"/>
    <w:rsid w:val="00CF3D0A"/>
    <w:rsid w:val="00D0279F"/>
    <w:rsid w:val="00D02E1E"/>
    <w:rsid w:val="00D139CE"/>
    <w:rsid w:val="00D15B27"/>
    <w:rsid w:val="00D229D6"/>
    <w:rsid w:val="00D430BA"/>
    <w:rsid w:val="00D86109"/>
    <w:rsid w:val="00D91D93"/>
    <w:rsid w:val="00D967B4"/>
    <w:rsid w:val="00DC5221"/>
    <w:rsid w:val="00E02A38"/>
    <w:rsid w:val="00E2599C"/>
    <w:rsid w:val="00E25FD3"/>
    <w:rsid w:val="00E26060"/>
    <w:rsid w:val="00E33C88"/>
    <w:rsid w:val="00E5759A"/>
    <w:rsid w:val="00E66E54"/>
    <w:rsid w:val="00EA0D8D"/>
    <w:rsid w:val="00ED10A9"/>
    <w:rsid w:val="00EE1C5B"/>
    <w:rsid w:val="00EF4A63"/>
    <w:rsid w:val="00F0097A"/>
    <w:rsid w:val="00F13B17"/>
    <w:rsid w:val="00FA68C2"/>
    <w:rsid w:val="00FB029F"/>
    <w:rsid w:val="00FD4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81E5AC"/>
  <w15:chartTrackingRefBased/>
  <w15:docId w15:val="{C18AA4C5-F712-46EB-9591-6AE1DC24C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3030"/>
    <w:pPr>
      <w:spacing w:line="240" w:lineRule="auto"/>
      <w:jc w:val="both"/>
    </w:pPr>
    <w:rPr>
      <w:rFonts w:ascii="Century Gothic" w:hAnsi="Century Gothic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23030"/>
    <w:pPr>
      <w:keepNext/>
      <w:keepLines/>
      <w:spacing w:before="240" w:after="0" w:line="480" w:lineRule="auto"/>
      <w:jc w:val="center"/>
      <w:outlineLvl w:val="0"/>
    </w:pPr>
    <w:rPr>
      <w:rFonts w:eastAsiaTheme="majorEastAsia" w:cs="Segoe UI"/>
      <w:b/>
      <w:sz w:val="32"/>
      <w:szCs w:val="24"/>
    </w:rPr>
  </w:style>
  <w:style w:type="paragraph" w:styleId="Heading2">
    <w:name w:val="heading 2"/>
    <w:basedOn w:val="Normal"/>
    <w:link w:val="Heading2Char"/>
    <w:autoRedefine/>
    <w:uiPriority w:val="9"/>
    <w:qFormat/>
    <w:rsid w:val="00723030"/>
    <w:pPr>
      <w:spacing w:before="100" w:beforeAutospacing="1" w:after="100" w:afterAutospacing="1"/>
      <w:outlineLvl w:val="1"/>
    </w:pPr>
    <w:rPr>
      <w:rFonts w:eastAsia="Times New Roman" w:cs="Times New Roman"/>
      <w:b/>
      <w:bCs/>
      <w:sz w:val="28"/>
      <w:szCs w:val="36"/>
      <w:lang w:val="en-US"/>
    </w:rPr>
  </w:style>
  <w:style w:type="paragraph" w:styleId="Heading3">
    <w:name w:val="heading 3"/>
    <w:basedOn w:val="Normal"/>
    <w:link w:val="Heading3Char"/>
    <w:autoRedefine/>
    <w:uiPriority w:val="9"/>
    <w:qFormat/>
    <w:rsid w:val="000D7557"/>
    <w:pPr>
      <w:spacing w:before="100" w:beforeAutospacing="1" w:after="100" w:afterAutospacing="1" w:line="360" w:lineRule="auto"/>
      <w:jc w:val="left"/>
      <w:outlineLvl w:val="2"/>
    </w:pPr>
    <w:rPr>
      <w:rFonts w:eastAsia="Times New Roman" w:cs="Times New Roman"/>
      <w:b/>
      <w:bCs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23030"/>
    <w:rPr>
      <w:rFonts w:ascii="Century Gothic" w:eastAsia="Times New Roman" w:hAnsi="Century Gothic" w:cs="Times New Roman"/>
      <w:b/>
      <w:bCs/>
      <w:sz w:val="28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723030"/>
    <w:rPr>
      <w:rFonts w:ascii="Century Gothic" w:eastAsiaTheme="majorEastAsia" w:hAnsi="Century Gothic" w:cs="Segoe UI"/>
      <w:b/>
      <w:sz w:val="32"/>
      <w:szCs w:val="24"/>
      <w:lang w:val="en-IN"/>
    </w:rPr>
  </w:style>
  <w:style w:type="character" w:customStyle="1" w:styleId="Heading3Char">
    <w:name w:val="Heading 3 Char"/>
    <w:basedOn w:val="DefaultParagraphFont"/>
    <w:link w:val="Heading3"/>
    <w:uiPriority w:val="9"/>
    <w:rsid w:val="000D7557"/>
    <w:rPr>
      <w:rFonts w:ascii="Century Gothic" w:eastAsia="Times New Roman" w:hAnsi="Century Gothic" w:cs="Times New Roman"/>
      <w:b/>
      <w:bCs/>
      <w:sz w:val="24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E2599C"/>
    <w:rPr>
      <w:color w:val="0000FF"/>
      <w:u w:val="single"/>
    </w:rPr>
  </w:style>
  <w:style w:type="character" w:customStyle="1" w:styleId="jobsearch-jobmetadataheader-item">
    <w:name w:val="jobsearch-jobmetadataheader-item"/>
    <w:basedOn w:val="DefaultParagraphFont"/>
    <w:rsid w:val="00E2599C"/>
  </w:style>
  <w:style w:type="paragraph" w:styleId="ListParagraph">
    <w:name w:val="List Paragraph"/>
    <w:basedOn w:val="Normal"/>
    <w:uiPriority w:val="34"/>
    <w:qFormat/>
    <w:rsid w:val="00431D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B1D4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B1D42"/>
    <w:rPr>
      <w:rFonts w:ascii="Century Gothic" w:hAnsi="Century Gothic"/>
      <w:sz w:val="24"/>
    </w:rPr>
  </w:style>
  <w:style w:type="paragraph" w:styleId="Footer">
    <w:name w:val="footer"/>
    <w:basedOn w:val="Normal"/>
    <w:link w:val="FooterChar"/>
    <w:uiPriority w:val="99"/>
    <w:unhideWhenUsed/>
    <w:rsid w:val="00BB1D4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B1D42"/>
    <w:rPr>
      <w:rFonts w:ascii="Century Gothic" w:hAnsi="Century Gothic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538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00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99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1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502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916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26060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40500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838573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20653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2484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25546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29731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7387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EC6842F-3642-4B74-80E5-CCAA82002211}">
  <we:reference id="wa200000368" version="1.0.0.0" store="en-US" storeType="OMEX"/>
  <we:alternateReferences>
    <we:reference id="WA200000368" version="1.0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773</Words>
  <Characters>441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 Krishna N Sharma</dc:creator>
  <cp:keywords/>
  <dc:description/>
  <cp:lastModifiedBy>Prof Krishna N Sharma</cp:lastModifiedBy>
  <cp:revision>174</cp:revision>
  <dcterms:created xsi:type="dcterms:W3CDTF">2021-09-12T10:22:00Z</dcterms:created>
  <dcterms:modified xsi:type="dcterms:W3CDTF">2021-09-16T15:07:00Z</dcterms:modified>
</cp:coreProperties>
</file>